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51D68257" w:rsidR="004236AE" w:rsidRPr="00842469" w:rsidRDefault="00833088" w:rsidP="00842469">
      <w:pPr>
        <w:autoSpaceDE w:val="0"/>
        <w:autoSpaceDN w:val="0"/>
        <w:spacing w:after="0" w:line="240" w:lineRule="auto"/>
        <w:rPr>
          <w:rFonts w:eastAsia="MS PGothic" w:hint="eastAsia"/>
          <w:color w:val="595959" w:themeColor="text1" w:themeTint="A6"/>
          <w:sz w:val="22"/>
        </w:rPr>
      </w:pPr>
      <w:r w:rsidRPr="00842469">
        <w:rPr>
          <w:rFonts w:eastAsia="MS PGothic"/>
          <w:b/>
          <w:color w:val="595959" w:themeColor="text1" w:themeTint="A6"/>
          <w:sz w:val="48"/>
        </w:rPr>
        <w:t>キャリア</w:t>
      </w:r>
      <w:r w:rsidRPr="00842469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842469">
        <w:rPr>
          <w:rFonts w:eastAsia="MS PGothic"/>
          <w:b/>
          <w:color w:val="595959" w:themeColor="text1" w:themeTint="A6"/>
          <w:sz w:val="48"/>
        </w:rPr>
        <w:t>チェンジ</w:t>
      </w:r>
      <w:r w:rsidRPr="00842469">
        <w:rPr>
          <w:rFonts w:eastAsia="MS PGothic"/>
          <w:b/>
          <w:color w:val="595959" w:themeColor="text1" w:themeTint="A6"/>
          <w:sz w:val="48"/>
        </w:rPr>
        <w:t xml:space="preserve"> SWOT </w:t>
      </w:r>
      <w:r w:rsidRPr="00842469">
        <w:rPr>
          <w:rFonts w:eastAsia="MS PGothic"/>
          <w:b/>
          <w:color w:val="595959" w:themeColor="text1" w:themeTint="A6"/>
          <w:sz w:val="48"/>
        </w:rPr>
        <w:t>分析</w:t>
      </w:r>
      <w:bookmarkStart w:id="0" w:name="_Hlk536359931"/>
      <w:r w:rsidR="00A74680">
        <w:rPr>
          <w:rFonts w:eastAsia="MS PGothic" w:hint="eastAsia"/>
          <w:b/>
          <w:color w:val="595959" w:themeColor="text1" w:themeTint="A6"/>
          <w:sz w:val="48"/>
        </w:rPr>
        <w:t xml:space="preserve"> </w:t>
      </w:r>
      <w:r w:rsidR="00A74680">
        <w:rPr>
          <w:rFonts w:eastAsia="MS PGothic"/>
          <w:b/>
          <w:color w:val="595959" w:themeColor="text1" w:themeTint="A6"/>
          <w:sz w:val="48"/>
        </w:rPr>
        <w:t xml:space="preserve">                                   </w:t>
      </w:r>
      <w:r w:rsidR="00921DDD">
        <w:rPr>
          <w:rFonts w:eastAsia="MS PGothic"/>
          <w:b/>
          <w:color w:val="595959" w:themeColor="text1" w:themeTint="A6"/>
          <w:sz w:val="48"/>
        </w:rPr>
        <w:t xml:space="preserve"> </w:t>
      </w:r>
      <w:r w:rsidR="00A74680">
        <w:rPr>
          <w:rFonts w:eastAsia="MS PGothic" w:hint="eastAsia"/>
          <w:noProof/>
          <w:color w:val="595959" w:themeColor="text1" w:themeTint="A6"/>
          <w:sz w:val="22"/>
        </w:rPr>
        <w:drawing>
          <wp:inline distT="0" distB="0" distL="0" distR="0" wp14:anchorId="12F9B455" wp14:editId="57AFF6AE">
            <wp:extent cx="2352672" cy="467935"/>
            <wp:effectExtent l="0" t="0" r="0" b="8890"/>
            <wp:docPr id="701555460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555460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0074" cy="47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63380A2" w:rsidR="00C644E8" w:rsidRPr="00842469" w:rsidRDefault="00C644E8" w:rsidP="00842469">
      <w:pPr>
        <w:autoSpaceDE w:val="0"/>
        <w:autoSpaceDN w:val="0"/>
        <w:spacing w:after="100" w:line="240" w:lineRule="auto"/>
        <w:rPr>
          <w:rFonts w:eastAsia="MS PGothic"/>
          <w:sz w:val="16"/>
          <w:szCs w:val="20"/>
        </w:rPr>
      </w:pPr>
    </w:p>
    <w:p w14:paraId="21BB8968" w14:textId="10660396" w:rsidR="00833088" w:rsidRPr="00842469" w:rsidRDefault="001E6BDC" w:rsidP="00850F05">
      <w:pPr>
        <w:rPr>
          <w:rFonts w:eastAsia="MS PGothic"/>
          <w:color w:val="595959" w:themeColor="text1" w:themeTint="A6"/>
          <w:sz w:val="32"/>
          <w:szCs w:val="32"/>
        </w:rPr>
        <w:sectPr w:rsidR="00833088" w:rsidRPr="0084246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0B6D2F" wp14:editId="3B1451C2">
                <wp:simplePos x="0" y="0"/>
                <wp:positionH relativeFrom="column">
                  <wp:posOffset>2488565</wp:posOffset>
                </wp:positionH>
                <wp:positionV relativeFrom="paragraph">
                  <wp:posOffset>480695</wp:posOffset>
                </wp:positionV>
                <wp:extent cx="1377950" cy="640080"/>
                <wp:effectExtent l="0" t="0" r="0" b="762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B8D1F" w14:textId="77777777" w:rsidR="0091541A" w:rsidRPr="001E6BDC" w:rsidRDefault="0091541A" w:rsidP="004D53C9">
                            <w:pPr>
                              <w:spacing w:line="276" w:lineRule="auto"/>
                              <w:rPr>
                                <w:rFonts w:ascii="MS PGothic" w:eastAsia="MS PGothic" w:hAnsi="MS PGothic"/>
                                <w:color w:val="FFFFFF" w:themeColor="background1"/>
                                <w:szCs w:val="20"/>
                              </w:rPr>
                            </w:pPr>
                            <w:r w:rsidRPr="001E6BDC">
                              <w:rPr>
                                <w:rFonts w:ascii="MS PGothic" w:eastAsia="MS PGothic" w:hAnsi="MS PGothic"/>
                                <w:color w:val="FFFFFF" w:themeColor="background1"/>
                              </w:rPr>
                              <w:t xml:space="preserve">この分野で不足している能力があれば挙げてください。 </w:t>
                            </w:r>
                          </w:p>
                          <w:p w14:paraId="0FF6E312" w14:textId="00922DBF" w:rsidR="0091541A" w:rsidRPr="006B2464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B6D2F" id="Rectangle 7" o:spid="_x0000_s1026" style="position:absolute;margin-left:195.95pt;margin-top:37.85pt;width:108.5pt;height:50.4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" filled="f" stroked="f" strokeweight="1pt">
                <v:textbox inset="0,0,0,0">
                  <w:txbxContent>
                    <w:p w14:paraId="3A4B8D1F" w14:textId="77777777" w:rsidR="0091541A" w:rsidRPr="001E6BDC" w:rsidRDefault="0091541A" w:rsidP="004D53C9">
                      <w:pPr>
                        <w:spacing w:line="276" w:lineRule="auto"/>
                        <w:rPr>
                          <w:rFonts w:ascii="MS PGothic" w:eastAsia="MS PGothic" w:hAnsi="MS PGothic"/>
                          <w:color w:val="FFFFFF" w:themeColor="background1"/>
                          <w:szCs w:val="20"/>
                        </w:rPr>
                      </w:pPr>
                      <w:r w:rsidRPr="001E6BDC">
                        <w:rPr>
                          <w:rFonts w:ascii="MS PGothic" w:eastAsia="MS PGothic" w:hAnsi="MS PGothic"/>
                          <w:color w:val="FFFFFF" w:themeColor="background1"/>
                        </w:rPr>
                        <w:t xml:space="preserve">この分野で不足している能力があれば挙げてください。 </w:t>
                      </w:r>
                    </w:p>
                    <w:p w14:paraId="0FF6E312" w14:textId="00922DBF" w:rsidR="0091541A" w:rsidRPr="006B2464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42469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6023B74" wp14:editId="2765E646">
                <wp:simplePos x="0" y="0"/>
                <wp:positionH relativeFrom="column">
                  <wp:posOffset>7205536</wp:posOffset>
                </wp:positionH>
                <wp:positionV relativeFrom="paragraph">
                  <wp:posOffset>485248</wp:posOffset>
                </wp:positionV>
                <wp:extent cx="1138363" cy="763905"/>
                <wp:effectExtent l="0" t="0" r="508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8363" cy="763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77CEF" w14:textId="77777777" w:rsidR="0091541A" w:rsidRPr="00842469" w:rsidRDefault="0091541A" w:rsidP="004D53C9">
                            <w:pPr>
                              <w:spacing w:line="276" w:lineRule="auto"/>
                              <w:rPr>
                                <w:rFonts w:eastAsia="MS PGothic"/>
                                <w:color w:val="FFFFFF" w:themeColor="background1"/>
                                <w:szCs w:val="20"/>
                              </w:rPr>
                            </w:pPr>
                            <w:r w:rsidRPr="00842469">
                              <w:rPr>
                                <w:rFonts w:eastAsia="MS PGothic"/>
                                <w:color w:val="FFFFFF" w:themeColor="background1"/>
                              </w:rPr>
                              <w:t>この分野に入ることの危険性を挙げてください。</w:t>
                            </w:r>
                          </w:p>
                          <w:p w14:paraId="71A26560" w14:textId="5F4AE973" w:rsidR="0091541A" w:rsidRPr="006B2464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23B74" id="Rectangle 9" o:spid="_x0000_s1026" style="position:absolute;margin-left:567.35pt;margin-top:38.2pt;width:89.65pt;height:60.1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" filled="f" stroked="f" strokeweight="1pt">
                <v:textbox inset="0,0,0,0">
                  <w:txbxContent>
                    <w:p w14:paraId="4D377CEF" w14:textId="77777777" w:rsidR="0091541A" w:rsidRPr="00842469" w:rsidRDefault="0091541A" w:rsidP="004D53C9">
                      <w:pPr>
                        <w:spacing w:line="276" w:lineRule="auto"/>
                        <w:rPr>
                          <w:rFonts w:eastAsia="MS PGothic"/>
                          <w:color w:val="FFFFFF" w:themeColor="background1"/>
                          <w:szCs w:val="20"/>
                        </w:rPr>
                      </w:pPr>
                      <w:r w:rsidRPr="00842469">
                        <w:rPr>
                          <w:rFonts w:eastAsia="MS PGothic"/>
                          <w:color w:val="FFFFFF" w:themeColor="background1"/>
                        </w:rPr>
                        <w:t>この分野に入ることの危険性を挙げてください。</w:t>
                      </w:r>
                    </w:p>
                    <w:p w14:paraId="71A26560" w14:textId="5F4AE973" w:rsidR="0091541A" w:rsidRPr="006B2464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79D36747" wp14:editId="372A6BC9">
                <wp:simplePos x="0" y="0"/>
                <wp:positionH relativeFrom="column">
                  <wp:posOffset>7073265</wp:posOffset>
                </wp:positionH>
                <wp:positionV relativeFrom="paragraph">
                  <wp:posOffset>1250315</wp:posOffset>
                </wp:positionV>
                <wp:extent cx="2194560" cy="4937760"/>
                <wp:effectExtent l="0" t="0" r="254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1EF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842469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>脅威</w:t>
                            </w: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 xml:space="preserve"> 1</w:t>
                            </w:r>
                          </w:p>
                          <w:p w14:paraId="4B85B3C7" w14:textId="16370F33" w:rsidR="000A28D5" w:rsidRPr="00842469" w:rsidRDefault="000A28D5" w:rsidP="000A28D5">
                            <w:pPr>
                              <w:ind w:left="360" w:hanging="360"/>
                              <w:rPr>
                                <w:rFonts w:eastAsia="MS P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34EC317" w14:textId="77777777" w:rsidR="000A28D5" w:rsidRPr="00842469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rFonts w:eastAsia="MS P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27" style="position:absolute;margin-left:556.95pt;margin-top:98.45pt;width:172.8pt;height:388.8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" fillcolor="#f1efef" stroked="f" strokeweight="1pt">
                <v:textbox inset=",7.2pt">
                  <w:txbxContent>
                    <w:p w14:paraId="61DE66D8" w14:textId="0DA6531F" w:rsidR="000A28D5" w:rsidRPr="00842469" w:rsidRDefault="00892F72" w:rsidP="000A28D5">
                      <w:pPr>
                        <w:pStyle w:val="ae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>脅威</w:t>
                      </w: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 xml:space="preserve"> 1</w:t>
                      </w:r>
                    </w:p>
                    <w:p w14:paraId="4B85B3C7" w14:textId="16370F33" w:rsidR="000A28D5" w:rsidRPr="00842469" w:rsidRDefault="000A28D5" w:rsidP="000A28D5">
                      <w:pPr>
                        <w:ind w:left="360" w:hanging="360"/>
                        <w:rPr>
                          <w:rFonts w:eastAsia="MS PGothic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34EC317" w14:textId="77777777" w:rsidR="000A28D5" w:rsidRPr="00842469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rFonts w:eastAsia="MS PGothic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02F88DA" wp14:editId="378CFF49">
                <wp:simplePos x="0" y="0"/>
                <wp:positionH relativeFrom="column">
                  <wp:posOffset>472503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3F5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842469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>機会</w:t>
                            </w: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28" style="position:absolute;margin-left:372.05pt;margin-top:98.55pt;width:172.8pt;height:388.8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" fillcolor="#e3f5f4" stroked="f" strokeweight="1pt">
                <v:textbox inset=",7.2pt">
                  <w:txbxContent>
                    <w:p w14:paraId="4EBE1FF9" w14:textId="2CF41F07" w:rsidR="000A28D5" w:rsidRPr="00842469" w:rsidRDefault="00892F72" w:rsidP="000A28D5">
                      <w:pPr>
                        <w:pStyle w:val="ae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>機会</w:t>
                      </w: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442C1AC" wp14:editId="5C941240">
                <wp:simplePos x="0" y="0"/>
                <wp:positionH relativeFrom="column">
                  <wp:posOffset>236156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FF6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842469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rFonts w:eastAsia="MS P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>弱み</w:t>
                            </w: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 xml:space="preserve"> 1 </w:t>
                            </w:r>
                            <w:r w:rsidR="000A28D5"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29" style="position:absolute;margin-left:185.95pt;margin-top:98.55pt;width:172.8pt;height:388.8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" fillcolor="#fff6e9" stroked="f" strokeweight="1pt">
                <v:textbox inset=",7.2pt">
                  <w:txbxContent>
                    <w:p w14:paraId="56C0C256" w14:textId="03A72E24" w:rsidR="000A28D5" w:rsidRPr="00842469" w:rsidRDefault="00892F72" w:rsidP="00892F72">
                      <w:pPr>
                        <w:pStyle w:val="ae"/>
                        <w:numPr>
                          <w:ilvl w:val="0"/>
                          <w:numId w:val="17"/>
                        </w:numPr>
                        <w:ind w:left="360"/>
                        <w:rPr>
                          <w:rFonts w:eastAsia="MS PGothic"/>
                          <w:color w:val="000000" w:themeColor="text1"/>
                          <w:sz w:val="24"/>
                          <w:szCs w:val="24"/>
                        </w:rPr>
                      </w:pP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>弱み</w:t>
                      </w: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 xml:space="preserve"> 1 </w:t>
                      </w:r>
                      <w:r w:rsidR="000A28D5"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B319B45" wp14:editId="751909A6">
                <wp:simplePos x="0" y="0"/>
                <wp:positionH relativeFrom="column">
                  <wp:posOffset>-635</wp:posOffset>
                </wp:positionH>
                <wp:positionV relativeFrom="paragraph">
                  <wp:posOffset>1253490</wp:posOffset>
                </wp:positionV>
                <wp:extent cx="2194560" cy="4937760"/>
                <wp:effectExtent l="0" t="0" r="254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DF4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842469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>強み</w:t>
                            </w:r>
                            <w:r w:rsidRPr="00842469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4"/>
                              </w:rPr>
                              <w:t xml:space="preserve"> 1</w:t>
                            </w:r>
                            <w:r w:rsidR="002B24F1" w:rsidRPr="00842469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30" style="position:absolute;margin-left:-.05pt;margin-top:98.7pt;width:172.8pt;height:388.8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" fillcolor="#edf4fd" stroked="f" strokeweight="1pt">
                <v:textbox inset=",7.2pt">
                  <w:txbxContent>
                    <w:p w14:paraId="2456A11F" w14:textId="45673C05" w:rsidR="000A28D5" w:rsidRPr="00842469" w:rsidRDefault="00892F72" w:rsidP="000A28D5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>強み</w:t>
                      </w:r>
                      <w:r w:rsidRPr="00842469">
                        <w:rPr>
                          <w:rFonts w:ascii="Century Gothic" w:eastAsia="MS PGothic" w:hAnsi="Century Gothic"/>
                          <w:color w:val="000000" w:themeColor="text1"/>
                          <w:sz w:val="24"/>
                        </w:rPr>
                        <w:t xml:space="preserve"> 1</w:t>
                      </w:r>
                      <w:r w:rsidR="002B24F1" w:rsidRPr="00842469"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41AA5C" wp14:editId="548107E7">
                <wp:simplePos x="0" y="0"/>
                <wp:positionH relativeFrom="column">
                  <wp:posOffset>1905</wp:posOffset>
                </wp:positionH>
                <wp:positionV relativeFrom="paragraph">
                  <wp:posOffset>5814060</wp:posOffset>
                </wp:positionV>
                <wp:extent cx="2194560" cy="365760"/>
                <wp:effectExtent l="0" t="0" r="2540" b="25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ABAAAC" w14:textId="48D1F033" w:rsidR="00926D72" w:rsidRPr="00926D72" w:rsidRDefault="00926D72" w:rsidP="00926D72">
                            <w:pPr>
                              <w:jc w:val="right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1AA5C" id="Text Box 28" o:spid="_x0000_s1031" style="position:absolute;margin-left:.15pt;margin-top:457.8pt;width:172.8pt;height:28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" adj="-11796480,,5400" path="m1815465,r379095,l2194560,365760,,365760,1815465,xe" fillcolor="#1f3763 [1604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49ABAAAC" w14:textId="48D1F033" w:rsidR="00926D72" w:rsidRPr="00926D72" w:rsidRDefault="00926D72" w:rsidP="00926D72">
                      <w:pPr>
                        <w:jc w:val="right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6761001" wp14:editId="0FF210F4">
                <wp:simplePos x="0" y="0"/>
                <wp:positionH relativeFrom="column">
                  <wp:posOffset>2366010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F4B539" w14:textId="0AB18842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61001" id="Text Box 29" o:spid="_x0000_s1032" style="position:absolute;margin-left:186.3pt;margin-top:458.35pt;width:172.8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" adj="-11796480,,5400" path="m1815465,r379095,l2194560,365760,,365760,1815465,xe" fillcolor="#bf8f00 [2407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67F4B539" w14:textId="0AB18842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W</w:t>
                      </w:r>
                    </w:p>
                  </w:txbxContent>
                </v:textbox>
              </v:shape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CA3A2A" wp14:editId="58B41763">
                <wp:simplePos x="0" y="0"/>
                <wp:positionH relativeFrom="column">
                  <wp:posOffset>4716145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DA79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D51330" w14:textId="212D2131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A3A2A" id="Text Box 30" o:spid="_x0000_s1033" style="position:absolute;margin-left:371.35pt;margin-top:458.35pt;width:172.8pt;height:28.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" adj="-11796480,,5400" path="m1815465,r379095,l2194560,365760,,365760,1815465,xe" fillcolor="#0da792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CD51330" w14:textId="212D2131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2A0AB5D" wp14:editId="1986854A">
                <wp:simplePos x="0" y="0"/>
                <wp:positionH relativeFrom="column">
                  <wp:posOffset>7072630</wp:posOffset>
                </wp:positionH>
                <wp:positionV relativeFrom="paragraph">
                  <wp:posOffset>5815965</wp:posOffset>
                </wp:positionV>
                <wp:extent cx="2194560" cy="365760"/>
                <wp:effectExtent l="0" t="0" r="2540" b="254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1606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E5CD97" w14:textId="738A31C0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0AB5D" id="Text Box 31" o:spid="_x0000_s1034" style="position:absolute;margin-left:556.9pt;margin-top:457.95pt;width:172.8pt;height:28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" adj="-11796480,,5400" path="m1815465,r379095,l2194560,365760,,365760,1815465,xe" fillcolor="#716061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3E5CD97" w14:textId="738A31C0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75910805" wp14:editId="656802A3">
                <wp:simplePos x="0" y="0"/>
                <wp:positionH relativeFrom="column">
                  <wp:posOffset>-1270</wp:posOffset>
                </wp:positionH>
                <wp:positionV relativeFrom="paragraph">
                  <wp:posOffset>6334125</wp:posOffset>
                </wp:positionV>
                <wp:extent cx="2194560" cy="0"/>
                <wp:effectExtent l="25400" t="25400" r="27940" b="3810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1">
                              <a:lumMod val="50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FFC56" id="Straight Connector 32" o:spid="_x0000_s1026" style="position:absolute;left:0;text-align:left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498.75pt" to="172.7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" strokecolor="#1f3763 [1604]" strokeweight="5pt">
                <v:stroke dashstyle="1 1" joinstyle="miter" endcap="round"/>
              </v:line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ED8C362" wp14:editId="623A21CC">
                <wp:simplePos x="0" y="0"/>
                <wp:positionH relativeFrom="column">
                  <wp:posOffset>7070725</wp:posOffset>
                </wp:positionH>
                <wp:positionV relativeFrom="paragraph">
                  <wp:posOffset>6336030</wp:posOffset>
                </wp:positionV>
                <wp:extent cx="2194560" cy="0"/>
                <wp:effectExtent l="25400" t="25400" r="27940" b="3810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71606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6F79D6" id="Straight Connector 39" o:spid="_x0000_s1026" style="position:absolute;left:0;text-align:lef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6.75pt,498.9pt" to="729.55pt,49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" strokecolor="#716061" strokeweight="5pt">
                <v:stroke dashstyle="1 1" joinstyle="miter" endcap="round"/>
              </v:line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45CE289D" wp14:editId="6B2F6F3D">
                <wp:simplePos x="0" y="0"/>
                <wp:positionH relativeFrom="column">
                  <wp:posOffset>4714875</wp:posOffset>
                </wp:positionH>
                <wp:positionV relativeFrom="paragraph">
                  <wp:posOffset>6337935</wp:posOffset>
                </wp:positionV>
                <wp:extent cx="2194560" cy="0"/>
                <wp:effectExtent l="25400" t="25400" r="27940" b="3810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0DA792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D03842" id="Straight Connector 38" o:spid="_x0000_s1026" style="position:absolute;left:0;text-align:left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1.25pt,499.05pt" to="544.05pt,4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" strokecolor="#0da792" strokeweight="5pt">
                <v:stroke dashstyle="1 1" joinstyle="miter" endcap="round"/>
              </v:line>
            </w:pict>
          </mc:Fallback>
        </mc:AlternateContent>
      </w:r>
      <w:r w:rsidR="00023FC5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5C0B352F" wp14:editId="0C843826">
                <wp:simplePos x="0" y="0"/>
                <wp:positionH relativeFrom="column">
                  <wp:posOffset>2358390</wp:posOffset>
                </wp:positionH>
                <wp:positionV relativeFrom="paragraph">
                  <wp:posOffset>6334270</wp:posOffset>
                </wp:positionV>
                <wp:extent cx="2194560" cy="0"/>
                <wp:effectExtent l="25400" t="25400" r="27940" b="3810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4">
                              <a:lumMod val="75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C98C53" id="Straight Connector 33" o:spid="_x0000_s1026" style="position:absolute;left:0;text-align:lef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7pt,498.75pt" to="358.5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" strokecolor="#bf8f00 [2407]" strokeweight="5pt">
                <v:stroke dashstyle="1 1" joinstyle="miter" endcap="round"/>
              </v:line>
            </w:pict>
          </mc:Fallback>
        </mc:AlternateContent>
      </w:r>
      <w:r w:rsidR="006B2464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w:drawing>
          <wp:anchor distT="0" distB="0" distL="114300" distR="114300" simplePos="0" relativeHeight="251683840" behindDoc="0" locked="0" layoutInCell="1" allowOverlap="1" wp14:anchorId="41B2202D" wp14:editId="7171311E">
            <wp:simplePos x="0" y="0"/>
            <wp:positionH relativeFrom="column">
              <wp:posOffset>403034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9" name="Graphic 19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Badge Unfollow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w:drawing>
          <wp:anchor distT="0" distB="0" distL="114300" distR="114300" simplePos="0" relativeHeight="251684864" behindDoc="0" locked="0" layoutInCell="1" allowOverlap="1" wp14:anchorId="50D5B441" wp14:editId="1E7640DD">
            <wp:simplePos x="0" y="0"/>
            <wp:positionH relativeFrom="column">
              <wp:posOffset>8757920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20" name="Graphic 20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Badge Unfollow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w:drawing>
          <wp:anchor distT="0" distB="0" distL="114300" distR="114300" simplePos="0" relativeHeight="251681792" behindDoc="0" locked="0" layoutInCell="1" allowOverlap="1" wp14:anchorId="0BC1304F" wp14:editId="39A32697">
            <wp:simplePos x="0" y="0"/>
            <wp:positionH relativeFrom="column">
              <wp:posOffset>6396355</wp:posOffset>
            </wp:positionH>
            <wp:positionV relativeFrom="paragraph">
              <wp:posOffset>710565</wp:posOffset>
            </wp:positionV>
            <wp:extent cx="457200" cy="457200"/>
            <wp:effectExtent l="0" t="0" r="0" b="0"/>
            <wp:wrapNone/>
            <wp:docPr id="18" name="Graphic 18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A9CA3BC" wp14:editId="430C538F">
                <wp:simplePos x="0" y="0"/>
                <wp:positionH relativeFrom="column">
                  <wp:posOffset>4848860</wp:posOffset>
                </wp:positionH>
                <wp:positionV relativeFrom="paragraph">
                  <wp:posOffset>436100</wp:posOffset>
                </wp:positionV>
                <wp:extent cx="1550670" cy="7747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0670" cy="774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80C596" w14:textId="294C9417" w:rsidR="0091541A" w:rsidRPr="001E6BDC" w:rsidRDefault="0091541A" w:rsidP="004D53C9">
                            <w:pPr>
                              <w:spacing w:line="276" w:lineRule="auto"/>
                              <w:rPr>
                                <w:rFonts w:ascii="MS PGothic" w:eastAsia="MS PGothic" w:hAnsi="MS PGothic"/>
                                <w:color w:val="FFFFFF" w:themeColor="background1"/>
                                <w:szCs w:val="20"/>
                              </w:rPr>
                            </w:pPr>
                            <w:r w:rsidRPr="001E6BDC">
                              <w:rPr>
                                <w:rFonts w:ascii="MS PGothic" w:eastAsia="MS PGothic" w:hAnsi="MS PGothic"/>
                                <w:color w:val="FFFFFF" w:themeColor="background1"/>
                              </w:rPr>
                              <w:t>市場の情勢を評価します。</w:t>
                            </w:r>
                            <w:r w:rsidR="00842469" w:rsidRPr="001E6BDC">
                              <w:rPr>
                                <w:rFonts w:ascii="MS PGothic" w:eastAsia="MS PGothic" w:hAnsi="MS PGothic"/>
                                <w:color w:val="FFFFFF" w:themeColor="background1"/>
                              </w:rPr>
                              <w:br/>
                            </w:r>
                            <w:r w:rsidRPr="001E6BDC">
                              <w:rPr>
                                <w:rFonts w:ascii="MS PGothic" w:eastAsia="MS PGothic" w:hAnsi="MS PGothic"/>
                                <w:color w:val="FFFFFF" w:themeColor="background1"/>
                              </w:rPr>
                              <w:t>このキャリア パスに有益な外部要因を挙げてください。</w:t>
                            </w:r>
                          </w:p>
                          <w:p w14:paraId="63D138C7" w14:textId="6FDAEC4B" w:rsidR="0091541A" w:rsidRPr="006B2464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9CA3BC" id="Rectangle 8" o:spid="_x0000_s1036" style="position:absolute;margin-left:381.8pt;margin-top:34.35pt;width:122.1pt;height:61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" filled="f" stroked="f" strokeweight="1pt">
                <v:textbox inset="0,0,0,0">
                  <w:txbxContent>
                    <w:p w14:paraId="5980C596" w14:textId="294C9417" w:rsidR="0091541A" w:rsidRPr="001E6BDC" w:rsidRDefault="0091541A" w:rsidP="004D53C9">
                      <w:pPr>
                        <w:spacing w:line="276" w:lineRule="auto"/>
                        <w:rPr>
                          <w:rFonts w:ascii="MS PGothic" w:eastAsia="MS PGothic" w:hAnsi="MS PGothic"/>
                          <w:color w:val="FFFFFF" w:themeColor="background1"/>
                          <w:szCs w:val="20"/>
                        </w:rPr>
                      </w:pPr>
                      <w:r w:rsidRPr="001E6BDC">
                        <w:rPr>
                          <w:rFonts w:ascii="MS PGothic" w:eastAsia="MS PGothic" w:hAnsi="MS PGothic"/>
                          <w:color w:val="FFFFFF" w:themeColor="background1"/>
                        </w:rPr>
                        <w:t>市場の情勢を評価します。</w:t>
                      </w:r>
                      <w:r w:rsidR="00842469" w:rsidRPr="001E6BDC">
                        <w:rPr>
                          <w:rFonts w:ascii="MS PGothic" w:eastAsia="MS PGothic" w:hAnsi="MS PGothic"/>
                          <w:color w:val="FFFFFF" w:themeColor="background1"/>
                        </w:rPr>
                        <w:br/>
                      </w:r>
                      <w:r w:rsidRPr="001E6BDC">
                        <w:rPr>
                          <w:rFonts w:ascii="MS PGothic" w:eastAsia="MS PGothic" w:hAnsi="MS PGothic"/>
                          <w:color w:val="FFFFFF" w:themeColor="background1"/>
                        </w:rPr>
                        <w:t>このキャリア パスに有益な外部要因を挙げてください。</w:t>
                      </w:r>
                    </w:p>
                    <w:p w14:paraId="63D138C7" w14:textId="6FDAEC4B" w:rsidR="0091541A" w:rsidRPr="006B2464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2464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3B0B806" wp14:editId="4AEE7395">
                <wp:simplePos x="0" y="0"/>
                <wp:positionH relativeFrom="column">
                  <wp:posOffset>137795</wp:posOffset>
                </wp:positionH>
                <wp:positionV relativeFrom="paragraph">
                  <wp:posOffset>447185</wp:posOffset>
                </wp:positionV>
                <wp:extent cx="1678305" cy="77470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8305" cy="774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EC5929" w14:textId="77777777" w:rsidR="0091541A" w:rsidRPr="00842469" w:rsidRDefault="0091541A" w:rsidP="004D53C9">
                            <w:pPr>
                              <w:spacing w:line="276" w:lineRule="auto"/>
                              <w:rPr>
                                <w:rFonts w:eastAsia="MS PGothic"/>
                                <w:color w:val="FFFFFF" w:themeColor="background1"/>
                                <w:szCs w:val="20"/>
                              </w:rPr>
                            </w:pPr>
                            <w:r w:rsidRPr="00842469">
                              <w:rPr>
                                <w:rFonts w:eastAsia="MS PGothic"/>
                                <w:color w:val="FFFFFF" w:themeColor="background1"/>
                              </w:rPr>
                              <w:t>この分野にどのような資産とスキルをもたらすことができますか？何が魅力的ですか？</w:t>
                            </w:r>
                          </w:p>
                          <w:p w14:paraId="4FF0AB1F" w14:textId="03F49D73" w:rsidR="0091541A" w:rsidRPr="00842469" w:rsidRDefault="0091541A" w:rsidP="004D53C9">
                            <w:pPr>
                              <w:spacing w:after="0" w:line="240" w:lineRule="auto"/>
                              <w:rPr>
                                <w:rFonts w:eastAsia="MS PGothic"/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0B806" id="Rectangle 6" o:spid="_x0000_s1036" style="position:absolute;margin-left:10.85pt;margin-top:35.2pt;width:132.15pt;height:61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" filled="f" stroked="f" strokeweight="1pt">
                <v:textbox inset="0,0,0,0">
                  <w:txbxContent>
                    <w:p w14:paraId="5CEC5929" w14:textId="77777777" w:rsidR="0091541A" w:rsidRPr="00842469" w:rsidRDefault="0091541A" w:rsidP="004D53C9">
                      <w:pPr>
                        <w:spacing w:line="276" w:lineRule="auto"/>
                        <w:rPr>
                          <w:rFonts w:eastAsia="MS PGothic"/>
                          <w:color w:val="FFFFFF" w:themeColor="background1"/>
                          <w:szCs w:val="20"/>
                        </w:rPr>
                      </w:pPr>
                      <w:r w:rsidRPr="00842469">
                        <w:rPr>
                          <w:rFonts w:eastAsia="MS PGothic"/>
                          <w:color w:val="FFFFFF" w:themeColor="background1"/>
                        </w:rPr>
                        <w:t>この分野にどのような資産とスキルをもたらすことができますか？何が魅力的ですか？</w:t>
                      </w:r>
                    </w:p>
                    <w:p w14:paraId="4FF0AB1F" w14:textId="03F49D73" w:rsidR="0091541A" w:rsidRPr="00842469" w:rsidRDefault="0091541A" w:rsidP="004D53C9">
                      <w:pPr>
                        <w:spacing w:after="0" w:line="240" w:lineRule="auto"/>
                        <w:rPr>
                          <w:rFonts w:eastAsia="MS PGothic"/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2464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w:drawing>
          <wp:anchor distT="0" distB="0" distL="114300" distR="114300" simplePos="0" relativeHeight="251679744" behindDoc="0" locked="0" layoutInCell="1" allowOverlap="1" wp14:anchorId="4C63E13F" wp14:editId="34A44C50">
            <wp:simplePos x="0" y="0"/>
            <wp:positionH relativeFrom="column">
              <wp:posOffset>166052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7" name="Graphic 17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3088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E9819DD" wp14:editId="0A377C2E">
                <wp:simplePos x="0" y="0"/>
                <wp:positionH relativeFrom="column">
                  <wp:posOffset>-796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2540" b="31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14245" w14:textId="5F0F8507" w:rsidR="00833088" w:rsidRPr="00842469" w:rsidRDefault="00833088" w:rsidP="006B2464">
                            <w:pPr>
                              <w:spacing w:after="0" w:line="240" w:lineRule="auto"/>
                              <w:rPr>
                                <w:rFonts w:eastAsia="MS PGothic"/>
                                <w:sz w:val="42"/>
                                <w:szCs w:val="42"/>
                              </w:rPr>
                            </w:pPr>
                            <w:r w:rsidRPr="00842469">
                              <w:rPr>
                                <w:rFonts w:eastAsia="MS PGothic"/>
                                <w:sz w:val="42"/>
                              </w:rPr>
                              <w:t>強み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9819DD" id="Rectangle 1" o:spid="_x0000_s1038" style="position:absolute;margin-left:-.05pt;margin-top:3.45pt;width:172.8pt;height:94.8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" fillcolor="#1f3763 [1604]" stroked="f" strokeweight="1pt">
                <v:textbox inset="10.8pt">
                  <w:txbxContent>
                    <w:p w14:paraId="04314245" w14:textId="5F0F8507" w:rsidR="00833088" w:rsidRPr="00842469" w:rsidRDefault="00833088" w:rsidP="006B2464">
                      <w:pPr>
                        <w:spacing w:after="0" w:line="240" w:lineRule="auto"/>
                        <w:rPr>
                          <w:rFonts w:eastAsia="MS PGothic"/>
                          <w:sz w:val="42"/>
                          <w:szCs w:val="42"/>
                        </w:rPr>
                      </w:pPr>
                      <w:r w:rsidRPr="00842469">
                        <w:rPr>
                          <w:rFonts w:eastAsia="MS PGothic"/>
                          <w:sz w:val="42"/>
                        </w:rPr>
                        <w:t>強み</w:t>
                      </w:r>
                    </w:p>
                  </w:txbxContent>
                </v:textbox>
              </v:rect>
            </w:pict>
          </mc:Fallback>
        </mc:AlternateContent>
      </w:r>
      <w:r w:rsidR="00833088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1B5DCE" wp14:editId="63F6EDE2">
                <wp:simplePos x="0" y="0"/>
                <wp:positionH relativeFrom="column">
                  <wp:posOffset>2360440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2540" b="31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064514" w14:textId="78ECED00" w:rsidR="00833088" w:rsidRPr="00842469" w:rsidRDefault="00833088" w:rsidP="006B2464">
                            <w:pPr>
                              <w:spacing w:after="0" w:line="240" w:lineRule="auto"/>
                              <w:rPr>
                                <w:rFonts w:eastAsia="MS PGothic"/>
                                <w:sz w:val="42"/>
                                <w:szCs w:val="42"/>
                              </w:rPr>
                            </w:pPr>
                            <w:r w:rsidRPr="00842469">
                              <w:rPr>
                                <w:rFonts w:eastAsia="MS PGothic"/>
                                <w:sz w:val="42"/>
                              </w:rPr>
                              <w:t>弱み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B5DCE" id="Rectangle 2" o:spid="_x0000_s1039" style="position:absolute;margin-left:185.85pt;margin-top:3.45pt;width:172.8pt;height:94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" fillcolor="#bf8f00 [2407]" stroked="f" strokeweight="1pt">
                <v:textbox>
                  <w:txbxContent>
                    <w:p w14:paraId="23064514" w14:textId="78ECED00" w:rsidR="00833088" w:rsidRPr="00842469" w:rsidRDefault="00833088" w:rsidP="006B2464">
                      <w:pPr>
                        <w:spacing w:after="0" w:line="240" w:lineRule="auto"/>
                        <w:rPr>
                          <w:rFonts w:eastAsia="MS PGothic"/>
                          <w:sz w:val="42"/>
                          <w:szCs w:val="42"/>
                        </w:rPr>
                      </w:pPr>
                      <w:r w:rsidRPr="00842469">
                        <w:rPr>
                          <w:rFonts w:eastAsia="MS PGothic"/>
                          <w:sz w:val="42"/>
                        </w:rPr>
                        <w:t>弱み</w:t>
                      </w:r>
                    </w:p>
                  </w:txbxContent>
                </v:textbox>
              </v:rect>
            </w:pict>
          </mc:Fallback>
        </mc:AlternateContent>
      </w:r>
      <w:r w:rsidR="00833088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E954B76" wp14:editId="1E11E4CB">
                <wp:simplePos x="0" y="0"/>
                <wp:positionH relativeFrom="column">
                  <wp:posOffset>47212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2540" b="31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0DA7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253BB1" w14:textId="253C8CE7" w:rsidR="00833088" w:rsidRPr="00842469" w:rsidRDefault="00833088" w:rsidP="006B2464">
                            <w:pPr>
                              <w:spacing w:after="0" w:line="240" w:lineRule="auto"/>
                              <w:rPr>
                                <w:rFonts w:eastAsia="MS PGothic"/>
                                <w:sz w:val="42"/>
                                <w:szCs w:val="42"/>
                              </w:rPr>
                            </w:pPr>
                            <w:r w:rsidRPr="00842469">
                              <w:rPr>
                                <w:rFonts w:eastAsia="MS PGothic"/>
                                <w:sz w:val="42"/>
                              </w:rPr>
                              <w:t>機会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18872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54B76" id="Rectangle 4" o:spid="_x0000_s1040" style="position:absolute;margin-left:371.75pt;margin-top:3.45pt;width:172.8pt;height:94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" fillcolor="#0da792" stroked="f" strokeweight="1pt">
                <v:textbox inset="9.36pt">
                  <w:txbxContent>
                    <w:p w14:paraId="14253BB1" w14:textId="253C8CE7" w:rsidR="00833088" w:rsidRPr="00842469" w:rsidRDefault="00833088" w:rsidP="006B2464">
                      <w:pPr>
                        <w:spacing w:after="0" w:line="240" w:lineRule="auto"/>
                        <w:rPr>
                          <w:rFonts w:eastAsia="MS PGothic"/>
                          <w:sz w:val="42"/>
                          <w:szCs w:val="42"/>
                        </w:rPr>
                      </w:pPr>
                      <w:r w:rsidRPr="00842469">
                        <w:rPr>
                          <w:rFonts w:eastAsia="MS PGothic"/>
                          <w:sz w:val="42"/>
                        </w:rPr>
                        <w:t>機会</w:t>
                      </w:r>
                    </w:p>
                  </w:txbxContent>
                </v:textbox>
              </v:rect>
            </w:pict>
          </mc:Fallback>
        </mc:AlternateContent>
      </w:r>
      <w:r w:rsidR="00833088" w:rsidRPr="00842469">
        <w:rPr>
          <w:rFonts w:eastAsia="MS PGothic"/>
          <w:noProof/>
          <w:color w:val="595959" w:themeColor="text1" w:themeTint="A6"/>
          <w:sz w:val="32"/>
          <w:szCs w:val="32"/>
          <w:lang w:eastAsia="zh-CN" w:bidi="th-TH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1FCEEC5" wp14:editId="0DA39F78">
                <wp:simplePos x="0" y="0"/>
                <wp:positionH relativeFrom="column">
                  <wp:posOffset>70707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2540" b="31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71606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A19F" w14:textId="6EDE1250" w:rsidR="00833088" w:rsidRPr="00842469" w:rsidRDefault="00833088" w:rsidP="006B2464">
                            <w:pPr>
                              <w:spacing w:after="0" w:line="240" w:lineRule="auto"/>
                              <w:rPr>
                                <w:rFonts w:eastAsia="MS PGothic"/>
                                <w:sz w:val="42"/>
                                <w:szCs w:val="42"/>
                              </w:rPr>
                            </w:pPr>
                            <w:r w:rsidRPr="00842469">
                              <w:rPr>
                                <w:rFonts w:eastAsia="MS PGothic"/>
                                <w:sz w:val="42"/>
                              </w:rPr>
                              <w:t>脅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FCEEC5" id="Rectangle 5" o:spid="_x0000_s1041" style="position:absolute;margin-left:556.75pt;margin-top:3.45pt;width:172.8pt;height:94.8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" fillcolor="#716061" stroked="f" strokeweight="1pt">
                <v:textbox inset="10.8pt">
                  <w:txbxContent>
                    <w:p w14:paraId="1E90A19F" w14:textId="6EDE1250" w:rsidR="00833088" w:rsidRPr="00842469" w:rsidRDefault="00833088" w:rsidP="006B2464">
                      <w:pPr>
                        <w:spacing w:after="0" w:line="240" w:lineRule="auto"/>
                        <w:rPr>
                          <w:rFonts w:eastAsia="MS PGothic"/>
                          <w:sz w:val="42"/>
                          <w:szCs w:val="42"/>
                        </w:rPr>
                      </w:pPr>
                      <w:r w:rsidRPr="00842469">
                        <w:rPr>
                          <w:rFonts w:eastAsia="MS PGothic"/>
                          <w:sz w:val="42"/>
                        </w:rPr>
                        <w:t>脅威</w:t>
                      </w:r>
                    </w:p>
                  </w:txbxContent>
                </v:textbox>
              </v:rect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842469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842469" w:rsidRDefault="00A64F9A" w:rsidP="00842469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842469" w:rsidRDefault="00A64F9A" w:rsidP="00842469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842469">
              <w:rPr>
                <w:rFonts w:eastAsia="MS PGothic"/>
                <w:b/>
              </w:rPr>
              <w:t xml:space="preserve">– </w:t>
            </w:r>
            <w:r w:rsidRPr="00842469">
              <w:rPr>
                <w:rFonts w:eastAsia="MS PGothic"/>
                <w:b/>
              </w:rPr>
              <w:t>免責条項</w:t>
            </w:r>
            <w:r w:rsidRPr="00842469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842469" w:rsidRDefault="00A64F9A" w:rsidP="00842469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842469" w:rsidRDefault="00A64F9A" w:rsidP="00842469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842469">
              <w:rPr>
                <w:rFonts w:eastAsia="MS PGothic"/>
              </w:rPr>
              <w:t xml:space="preserve">Smartsheet </w:t>
            </w:r>
            <w:r w:rsidRPr="00842469">
              <w:rPr>
                <w:rFonts w:eastAsia="MS PGothic"/>
              </w:rPr>
              <w:t>がこの</w:t>
            </w:r>
            <w:r w:rsidRPr="00842469">
              <w:rPr>
                <w:rFonts w:eastAsia="MS PGothic"/>
              </w:rPr>
              <w:t xml:space="preserve"> Web </w:t>
            </w:r>
            <w:r w:rsidRPr="00842469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842469">
              <w:rPr>
                <w:rFonts w:eastAsia="MS PGothic"/>
              </w:rPr>
              <w:t xml:space="preserve">Smartsheet </w:t>
            </w:r>
            <w:r w:rsidRPr="00842469">
              <w:rPr>
                <w:rFonts w:eastAsia="MS PGothic"/>
              </w:rPr>
              <w:t>は、情報の最新性および正確性の確保に努めますが、本</w:t>
            </w:r>
            <w:r w:rsidRPr="00842469">
              <w:rPr>
                <w:rFonts w:eastAsia="MS PGothic"/>
              </w:rPr>
              <w:t xml:space="preserve"> Web </w:t>
            </w:r>
            <w:r w:rsidRPr="00842469">
              <w:rPr>
                <w:rFonts w:eastAsia="MS PGothic"/>
              </w:rPr>
              <w:t>サイトまたは本</w:t>
            </w:r>
            <w:r w:rsidRPr="00842469">
              <w:rPr>
                <w:rFonts w:eastAsia="MS PGothic"/>
              </w:rPr>
              <w:t xml:space="preserve"> Web </w:t>
            </w:r>
            <w:r w:rsidRPr="00842469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842469">
              <w:rPr>
                <w:rFonts w:eastAsia="MS PGothic"/>
              </w:rPr>
              <w:t xml:space="preserve"> Smartsheet </w:t>
            </w:r>
            <w:r w:rsidRPr="00842469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842469" w:rsidRDefault="00A64F9A" w:rsidP="00842469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842469" w:rsidSect="00ED138B">
      <w:headerReference w:type="default" r:id="rId15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14508" w14:textId="77777777" w:rsidR="00DB5885" w:rsidRDefault="00DB5885" w:rsidP="00480F66">
      <w:pPr>
        <w:spacing w:after="0" w:line="240" w:lineRule="auto"/>
      </w:pPr>
      <w:r>
        <w:separator/>
      </w:r>
    </w:p>
  </w:endnote>
  <w:endnote w:type="continuationSeparator" w:id="0">
    <w:p w14:paraId="3A13D6D3" w14:textId="77777777" w:rsidR="00DB5885" w:rsidRDefault="00DB588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56792" w14:textId="77777777" w:rsidR="00DB5885" w:rsidRDefault="00DB5885" w:rsidP="00480F66">
      <w:pPr>
        <w:spacing w:after="0" w:line="240" w:lineRule="auto"/>
      </w:pPr>
      <w:r>
        <w:separator/>
      </w:r>
    </w:p>
  </w:footnote>
  <w:footnote w:type="continuationSeparator" w:id="0">
    <w:p w14:paraId="5AC7620A" w14:textId="77777777" w:rsidR="00DB5885" w:rsidRDefault="00DB588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67548929">
    <w:abstractNumId w:val="9"/>
  </w:num>
  <w:num w:numId="2" w16cid:durableId="316766126">
    <w:abstractNumId w:val="4"/>
  </w:num>
  <w:num w:numId="3" w16cid:durableId="627903203">
    <w:abstractNumId w:val="3"/>
  </w:num>
  <w:num w:numId="4" w16cid:durableId="1499346371">
    <w:abstractNumId w:val="14"/>
  </w:num>
  <w:num w:numId="5" w16cid:durableId="1215508031">
    <w:abstractNumId w:val="16"/>
  </w:num>
  <w:num w:numId="6" w16cid:durableId="34670196">
    <w:abstractNumId w:val="13"/>
  </w:num>
  <w:num w:numId="7" w16cid:durableId="1816413582">
    <w:abstractNumId w:val="12"/>
  </w:num>
  <w:num w:numId="8" w16cid:durableId="796610700">
    <w:abstractNumId w:val="8"/>
  </w:num>
  <w:num w:numId="9" w16cid:durableId="1802839032">
    <w:abstractNumId w:val="10"/>
  </w:num>
  <w:num w:numId="10" w16cid:durableId="1259144132">
    <w:abstractNumId w:val="17"/>
  </w:num>
  <w:num w:numId="11" w16cid:durableId="1214732076">
    <w:abstractNumId w:val="15"/>
  </w:num>
  <w:num w:numId="12" w16cid:durableId="481583845">
    <w:abstractNumId w:val="6"/>
  </w:num>
  <w:num w:numId="13" w16cid:durableId="1984848787">
    <w:abstractNumId w:val="0"/>
  </w:num>
  <w:num w:numId="14" w16cid:durableId="597715298">
    <w:abstractNumId w:val="1"/>
  </w:num>
  <w:num w:numId="15" w16cid:durableId="190270805">
    <w:abstractNumId w:val="11"/>
  </w:num>
  <w:num w:numId="16" w16cid:durableId="744494998">
    <w:abstractNumId w:val="7"/>
  </w:num>
  <w:num w:numId="17" w16cid:durableId="1744134548">
    <w:abstractNumId w:val="5"/>
  </w:num>
  <w:num w:numId="18" w16cid:durableId="20410836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E6BDC"/>
    <w:rsid w:val="001F54B4"/>
    <w:rsid w:val="00203F44"/>
    <w:rsid w:val="00205C76"/>
    <w:rsid w:val="00222D22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978D3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9B5"/>
    <w:rsid w:val="00440BD7"/>
    <w:rsid w:val="00443CC7"/>
    <w:rsid w:val="0045153B"/>
    <w:rsid w:val="00480F66"/>
    <w:rsid w:val="0048129D"/>
    <w:rsid w:val="00494038"/>
    <w:rsid w:val="0049564B"/>
    <w:rsid w:val="004D077A"/>
    <w:rsid w:val="004D53C9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978F2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3088"/>
    <w:rsid w:val="00842469"/>
    <w:rsid w:val="00850F05"/>
    <w:rsid w:val="00865101"/>
    <w:rsid w:val="008654EC"/>
    <w:rsid w:val="00866D24"/>
    <w:rsid w:val="00870E2C"/>
    <w:rsid w:val="008752AF"/>
    <w:rsid w:val="00886DDF"/>
    <w:rsid w:val="0089094F"/>
    <w:rsid w:val="0089235E"/>
    <w:rsid w:val="00892F72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1DDD"/>
    <w:rsid w:val="00926D72"/>
    <w:rsid w:val="00942AA1"/>
    <w:rsid w:val="00947186"/>
    <w:rsid w:val="00955D6F"/>
    <w:rsid w:val="00962F3A"/>
    <w:rsid w:val="00964504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680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4FB8"/>
    <w:rsid w:val="00BE044A"/>
    <w:rsid w:val="00BE210B"/>
    <w:rsid w:val="00BF08D2"/>
    <w:rsid w:val="00C06EC0"/>
    <w:rsid w:val="00C22A9A"/>
    <w:rsid w:val="00C24B15"/>
    <w:rsid w:val="00C264F2"/>
    <w:rsid w:val="00C3274A"/>
    <w:rsid w:val="00C345FD"/>
    <w:rsid w:val="00C41E1D"/>
    <w:rsid w:val="00C436EC"/>
    <w:rsid w:val="00C454ED"/>
    <w:rsid w:val="00C4718F"/>
    <w:rsid w:val="00C638DB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B5885"/>
    <w:rsid w:val="00DC33BC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138"/>
    <w:rsid w:val="00E8459A"/>
    <w:rsid w:val="00EB0564"/>
    <w:rsid w:val="00EB5118"/>
    <w:rsid w:val="00ED138B"/>
    <w:rsid w:val="00ED5E43"/>
    <w:rsid w:val="00EE44AA"/>
    <w:rsid w:val="00F02752"/>
    <w:rsid w:val="00F12F4E"/>
    <w:rsid w:val="00F21222"/>
    <w:rsid w:val="00F303EB"/>
    <w:rsid w:val="00F31A79"/>
    <w:rsid w:val="00F4066E"/>
    <w:rsid w:val="00F46CF3"/>
    <w:rsid w:val="00F7366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20&amp;utm_language=JP&amp;utm_source=template-word&amp;utm_medium=content&amp;utm_campaign=ic-Career+Change+SWOT+Analysis-word-77820-jp&amp;lpa=ic+Career+Change+SWOT+Analysis+word+77820+jp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6F8B9D-12C3-40DA-84AF-F3E41B98E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6</Words>
  <Characters>320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4</cp:revision>
  <cp:lastPrinted>2023-07-21T06:37:00Z</cp:lastPrinted>
  <dcterms:created xsi:type="dcterms:W3CDTF">2022-12-17T23:54:00Z</dcterms:created>
  <dcterms:modified xsi:type="dcterms:W3CDTF">2023-11-02T18:20:00Z</dcterms:modified>
</cp:coreProperties>
</file>